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EF8" w:rsidRDefault="00423EF8" w:rsidP="00423EF8">
      <w:pPr>
        <w:jc w:val="center"/>
        <w:rPr>
          <w:b/>
          <w:sz w:val="24"/>
          <w:szCs w:val="24"/>
        </w:rPr>
      </w:pPr>
    </w:p>
    <w:p w:rsidR="00423EF8" w:rsidRPr="00423EF8" w:rsidRDefault="00423EF8" w:rsidP="00423EF8">
      <w:pPr>
        <w:jc w:val="center"/>
        <w:rPr>
          <w:rFonts w:ascii="Arial" w:hAnsi="Arial" w:cs="Arial"/>
          <w:b/>
          <w:sz w:val="24"/>
          <w:szCs w:val="24"/>
        </w:rPr>
      </w:pPr>
      <w:r w:rsidRPr="00423EF8">
        <w:rPr>
          <w:rFonts w:ascii="Arial" w:hAnsi="Arial" w:cs="Arial"/>
          <w:b/>
          <w:sz w:val="24"/>
          <w:szCs w:val="24"/>
        </w:rPr>
        <w:t>Formulário de indicação de i</w:t>
      </w:r>
      <w:r w:rsidR="00B74E95">
        <w:rPr>
          <w:rFonts w:ascii="Arial" w:hAnsi="Arial" w:cs="Arial"/>
          <w:b/>
          <w:sz w:val="24"/>
          <w:szCs w:val="24"/>
        </w:rPr>
        <w:t>nteresse em bolsa</w:t>
      </w:r>
    </w:p>
    <w:p w:rsidR="00D80BFA" w:rsidRDefault="00D80BFA" w:rsidP="00423EF8">
      <w:pPr>
        <w:jc w:val="center"/>
        <w:rPr>
          <w:rFonts w:ascii="Arial" w:hAnsi="Arial" w:cs="Arial"/>
          <w:sz w:val="24"/>
          <w:szCs w:val="24"/>
        </w:rPr>
      </w:pPr>
    </w:p>
    <w:p w:rsidR="00423EF8" w:rsidRPr="00423EF8" w:rsidRDefault="00423EF8" w:rsidP="00423EF8">
      <w:pPr>
        <w:jc w:val="center"/>
        <w:rPr>
          <w:rFonts w:ascii="Arial" w:hAnsi="Arial" w:cs="Arial"/>
          <w:sz w:val="24"/>
          <w:szCs w:val="24"/>
        </w:rPr>
      </w:pPr>
    </w:p>
    <w:p w:rsidR="00423EF8" w:rsidRDefault="00CB10D3" w:rsidP="00DB6561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u, </w:t>
      </w:r>
      <w:r w:rsidR="00BC0328">
        <w:rPr>
          <w:rFonts w:ascii="Arial" w:hAnsi="Arial" w:cs="Arial"/>
          <w:sz w:val="24"/>
          <w:szCs w:val="24"/>
        </w:rPr>
        <w:t>..................</w:t>
      </w:r>
      <w:r w:rsidR="00423EF8" w:rsidRPr="00423EF8">
        <w:rPr>
          <w:rFonts w:ascii="Arial" w:hAnsi="Arial" w:cs="Arial"/>
          <w:sz w:val="24"/>
          <w:szCs w:val="24"/>
        </w:rPr>
        <w:t>.</w:t>
      </w:r>
      <w:r w:rsidR="00BC0328">
        <w:rPr>
          <w:rFonts w:ascii="Arial" w:hAnsi="Arial" w:cs="Arial"/>
          <w:sz w:val="24"/>
          <w:szCs w:val="24"/>
        </w:rPr>
        <w:t>...</w:t>
      </w:r>
      <w:r w:rsidR="00423EF8" w:rsidRPr="00423EF8">
        <w:rPr>
          <w:rFonts w:ascii="Arial" w:hAnsi="Arial" w:cs="Arial"/>
          <w:sz w:val="24"/>
          <w:szCs w:val="24"/>
        </w:rPr>
        <w:t>................................</w:t>
      </w:r>
      <w:r w:rsidR="00BC0328">
        <w:rPr>
          <w:rFonts w:ascii="Arial" w:hAnsi="Arial" w:cs="Arial"/>
          <w:sz w:val="24"/>
          <w:szCs w:val="24"/>
        </w:rPr>
        <w:t>........................., CPF .</w:t>
      </w:r>
      <w:r w:rsidR="00423EF8" w:rsidRPr="00423EF8">
        <w:rPr>
          <w:rFonts w:ascii="Arial" w:hAnsi="Arial" w:cs="Arial"/>
          <w:sz w:val="24"/>
          <w:szCs w:val="24"/>
        </w:rPr>
        <w:t xml:space="preserve">...................................., estudante regular do Programa de Pós-Graduação em Nanociência, Processos e Materiais Avançados (PPGNPMat), </w:t>
      </w:r>
      <w:proofErr w:type="gramStart"/>
      <w:r w:rsidR="00466DA3">
        <w:rPr>
          <w:rFonts w:ascii="Arial" w:hAnsi="Arial" w:cs="Arial"/>
          <w:sz w:val="24"/>
          <w:szCs w:val="24"/>
        </w:rPr>
        <w:t>aprovado(</w:t>
      </w:r>
      <w:proofErr w:type="gramEnd"/>
      <w:r w:rsidR="00466DA3">
        <w:rPr>
          <w:rFonts w:ascii="Arial" w:hAnsi="Arial" w:cs="Arial"/>
          <w:sz w:val="24"/>
          <w:szCs w:val="24"/>
        </w:rPr>
        <w:t xml:space="preserve">a) </w:t>
      </w:r>
      <w:r w:rsidR="00DB6561">
        <w:rPr>
          <w:rFonts w:ascii="Arial" w:hAnsi="Arial" w:cs="Arial"/>
          <w:sz w:val="24"/>
          <w:szCs w:val="24"/>
        </w:rPr>
        <w:t xml:space="preserve">na ...... colocação </w:t>
      </w:r>
      <w:r w:rsidR="00466DA3">
        <w:rPr>
          <w:rFonts w:ascii="Arial" w:hAnsi="Arial" w:cs="Arial"/>
          <w:sz w:val="24"/>
          <w:szCs w:val="24"/>
        </w:rPr>
        <w:t>no processo seletivo</w:t>
      </w:r>
      <w:r w:rsidR="00DB6561">
        <w:rPr>
          <w:rFonts w:ascii="Arial" w:hAnsi="Arial" w:cs="Arial"/>
          <w:sz w:val="24"/>
          <w:szCs w:val="24"/>
        </w:rPr>
        <w:t xml:space="preserve"> Edital nº .........../PPGNPMat/BNU/...........</w:t>
      </w:r>
      <w:r w:rsidR="00466DA3">
        <w:rPr>
          <w:rFonts w:ascii="Arial" w:hAnsi="Arial" w:cs="Arial"/>
          <w:sz w:val="24"/>
          <w:szCs w:val="24"/>
        </w:rPr>
        <w:t xml:space="preserve">, </w:t>
      </w:r>
      <w:r w:rsidR="00BC0328">
        <w:rPr>
          <w:rFonts w:ascii="Arial" w:hAnsi="Arial" w:cs="Arial"/>
          <w:sz w:val="24"/>
          <w:szCs w:val="24"/>
        </w:rPr>
        <w:t>informo</w:t>
      </w:r>
      <w:r w:rsidR="00423EF8" w:rsidRPr="00423EF8">
        <w:rPr>
          <w:rFonts w:ascii="Arial" w:hAnsi="Arial" w:cs="Arial"/>
          <w:sz w:val="24"/>
          <w:szCs w:val="24"/>
        </w:rPr>
        <w:t xml:space="preserve"> que </w:t>
      </w:r>
      <w:r w:rsidR="00423EF8" w:rsidRPr="00423EF8">
        <w:rPr>
          <w:rFonts w:ascii="Arial" w:hAnsi="Arial" w:cs="Arial"/>
          <w:i/>
          <w:sz w:val="24"/>
          <w:szCs w:val="24"/>
        </w:rPr>
        <w:t xml:space="preserve">(  </w:t>
      </w:r>
      <w:r w:rsidR="00D80BFA">
        <w:rPr>
          <w:rFonts w:ascii="Arial" w:hAnsi="Arial" w:cs="Arial"/>
          <w:i/>
          <w:sz w:val="24"/>
          <w:szCs w:val="24"/>
        </w:rPr>
        <w:t xml:space="preserve"> </w:t>
      </w:r>
      <w:r w:rsidR="00423EF8" w:rsidRPr="00423EF8">
        <w:rPr>
          <w:rFonts w:ascii="Arial" w:hAnsi="Arial" w:cs="Arial"/>
          <w:i/>
          <w:sz w:val="24"/>
          <w:szCs w:val="24"/>
        </w:rPr>
        <w:t>) tenho / (</w:t>
      </w:r>
      <w:r w:rsidR="00D80BFA">
        <w:rPr>
          <w:rFonts w:ascii="Arial" w:hAnsi="Arial" w:cs="Arial"/>
          <w:i/>
          <w:sz w:val="24"/>
          <w:szCs w:val="24"/>
        </w:rPr>
        <w:t xml:space="preserve"> </w:t>
      </w:r>
      <w:r w:rsidR="00423EF8" w:rsidRPr="00423EF8">
        <w:rPr>
          <w:rFonts w:ascii="Arial" w:hAnsi="Arial" w:cs="Arial"/>
          <w:i/>
          <w:sz w:val="24"/>
          <w:szCs w:val="24"/>
        </w:rPr>
        <w:t xml:space="preserve">  ) não tenho</w:t>
      </w:r>
      <w:r w:rsidR="00423EF8" w:rsidRPr="00423EF8">
        <w:rPr>
          <w:rFonts w:ascii="Arial" w:hAnsi="Arial" w:cs="Arial"/>
          <w:sz w:val="24"/>
          <w:szCs w:val="24"/>
        </w:rPr>
        <w:t xml:space="preserve"> interesse em receber bolsa de estudos</w:t>
      </w:r>
      <w:r w:rsidR="00DB6561">
        <w:rPr>
          <w:rFonts w:ascii="Arial" w:hAnsi="Arial" w:cs="Arial"/>
          <w:sz w:val="24"/>
          <w:szCs w:val="24"/>
        </w:rPr>
        <w:t>. A</w:t>
      </w:r>
      <w:r w:rsidR="00423EF8" w:rsidRPr="00423EF8">
        <w:rPr>
          <w:rFonts w:ascii="Arial" w:hAnsi="Arial" w:cs="Arial"/>
          <w:sz w:val="24"/>
          <w:szCs w:val="24"/>
        </w:rPr>
        <w:t xml:space="preserve">firmo que tenho conhecimento do </w:t>
      </w:r>
      <w:r w:rsidR="00066123">
        <w:rPr>
          <w:rFonts w:ascii="Arial" w:hAnsi="Arial" w:cs="Arial"/>
          <w:sz w:val="24"/>
          <w:szCs w:val="24"/>
        </w:rPr>
        <w:t xml:space="preserve">conteúdo do </w:t>
      </w:r>
      <w:r w:rsidR="00423EF8" w:rsidRPr="00423EF8">
        <w:rPr>
          <w:rFonts w:ascii="Arial" w:hAnsi="Arial" w:cs="Arial"/>
          <w:sz w:val="24"/>
          <w:szCs w:val="24"/>
        </w:rPr>
        <w:t>documento “</w:t>
      </w:r>
      <w:r w:rsidR="00423EF8" w:rsidRPr="00B74E95">
        <w:rPr>
          <w:rFonts w:ascii="Arial" w:hAnsi="Arial" w:cs="Arial"/>
          <w:i/>
          <w:sz w:val="24"/>
          <w:szCs w:val="24"/>
        </w:rPr>
        <w:t>Critérios para alocação das bolsas</w:t>
      </w:r>
      <w:r w:rsidR="00DB6561">
        <w:rPr>
          <w:rFonts w:ascii="Arial" w:hAnsi="Arial" w:cs="Arial"/>
          <w:sz w:val="24"/>
          <w:szCs w:val="24"/>
        </w:rPr>
        <w:t>” (disponível</w:t>
      </w:r>
      <w:r w:rsidR="00423EF8" w:rsidRPr="00423EF8">
        <w:rPr>
          <w:rFonts w:ascii="Arial" w:hAnsi="Arial" w:cs="Arial"/>
          <w:sz w:val="24"/>
          <w:szCs w:val="24"/>
        </w:rPr>
        <w:t xml:space="preserve"> no site do PPGNPMat) e</w:t>
      </w:r>
      <w:r w:rsidR="00D80BFA">
        <w:rPr>
          <w:rFonts w:ascii="Arial" w:hAnsi="Arial" w:cs="Arial"/>
          <w:sz w:val="24"/>
          <w:szCs w:val="24"/>
        </w:rPr>
        <w:t xml:space="preserve"> que</w:t>
      </w:r>
      <w:r w:rsidR="00423EF8" w:rsidRPr="00423EF8">
        <w:rPr>
          <w:rFonts w:ascii="Arial" w:hAnsi="Arial" w:cs="Arial"/>
          <w:sz w:val="24"/>
          <w:szCs w:val="24"/>
        </w:rPr>
        <w:t xml:space="preserve"> </w:t>
      </w:r>
      <w:proofErr w:type="gramStart"/>
      <w:r w:rsidR="00423EF8" w:rsidRPr="00423EF8">
        <w:rPr>
          <w:rFonts w:ascii="Arial" w:hAnsi="Arial" w:cs="Arial"/>
          <w:i/>
          <w:sz w:val="24"/>
          <w:szCs w:val="24"/>
        </w:rPr>
        <w:t xml:space="preserve">(  </w:t>
      </w:r>
      <w:proofErr w:type="gramEnd"/>
      <w:r w:rsidR="00423EF8" w:rsidRPr="00423EF8">
        <w:rPr>
          <w:rFonts w:ascii="Arial" w:hAnsi="Arial" w:cs="Arial"/>
          <w:i/>
          <w:sz w:val="24"/>
          <w:szCs w:val="24"/>
        </w:rPr>
        <w:t xml:space="preserve"> ) atendo / (   ) não atendo</w:t>
      </w:r>
      <w:r w:rsidR="00423EF8" w:rsidRPr="00423EF8">
        <w:rPr>
          <w:rFonts w:ascii="Arial" w:hAnsi="Arial" w:cs="Arial"/>
          <w:sz w:val="24"/>
          <w:szCs w:val="24"/>
        </w:rPr>
        <w:t xml:space="preserve"> a todos os requisitos estabelecidos neste documento.</w:t>
      </w:r>
    </w:p>
    <w:p w:rsidR="00466DA3" w:rsidRDefault="00466DA3" w:rsidP="00BC0328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:rsidR="00466DA3" w:rsidRDefault="00466DA3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  <w:r w:rsidRPr="00466DA3">
        <w:rPr>
          <w:rFonts w:ascii="Arial" w:hAnsi="Arial" w:cs="Arial"/>
          <w:i/>
          <w:sz w:val="20"/>
          <w:szCs w:val="20"/>
        </w:rPr>
        <w:t>*</w:t>
      </w:r>
      <w:r w:rsidR="00B74E95">
        <w:rPr>
          <w:rFonts w:ascii="Arial" w:hAnsi="Arial" w:cs="Arial"/>
          <w:i/>
          <w:sz w:val="20"/>
          <w:szCs w:val="20"/>
        </w:rPr>
        <w:t xml:space="preserve"> </w:t>
      </w:r>
      <w:r w:rsidRPr="00466DA3">
        <w:rPr>
          <w:rFonts w:ascii="Arial" w:hAnsi="Arial" w:cs="Arial"/>
          <w:i/>
          <w:sz w:val="20"/>
          <w:szCs w:val="20"/>
        </w:rPr>
        <w:t xml:space="preserve">Caso </w:t>
      </w:r>
      <w:proofErr w:type="gramStart"/>
      <w:r w:rsidRPr="00466DA3">
        <w:rPr>
          <w:rFonts w:ascii="Arial" w:hAnsi="Arial" w:cs="Arial"/>
          <w:i/>
          <w:sz w:val="20"/>
          <w:szCs w:val="20"/>
        </w:rPr>
        <w:t>o(</w:t>
      </w:r>
      <w:proofErr w:type="gramEnd"/>
      <w:r w:rsidRPr="00466DA3">
        <w:rPr>
          <w:rFonts w:ascii="Arial" w:hAnsi="Arial" w:cs="Arial"/>
          <w:i/>
          <w:sz w:val="20"/>
          <w:szCs w:val="20"/>
        </w:rPr>
        <w:t>a) estudante marque que tem interesse, mas no momento não atende aos requisitos, o mesmo passa para o final da fila de espera.</w:t>
      </w:r>
    </w:p>
    <w:p w:rsidR="00466DA3" w:rsidRDefault="00466DA3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</w:p>
    <w:p w:rsidR="00066123" w:rsidRDefault="00B74E95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** </w:t>
      </w:r>
      <w:r w:rsidR="00466DA3">
        <w:rPr>
          <w:rFonts w:ascii="Arial" w:hAnsi="Arial" w:cs="Arial"/>
          <w:i/>
          <w:sz w:val="20"/>
          <w:szCs w:val="20"/>
        </w:rPr>
        <w:t xml:space="preserve">Para indicação </w:t>
      </w:r>
      <w:r w:rsidR="00066123">
        <w:rPr>
          <w:rFonts w:ascii="Arial" w:hAnsi="Arial" w:cs="Arial"/>
          <w:i/>
          <w:sz w:val="20"/>
          <w:szCs w:val="20"/>
        </w:rPr>
        <w:t>à</w:t>
      </w:r>
      <w:r w:rsidR="00466DA3">
        <w:rPr>
          <w:rFonts w:ascii="Arial" w:hAnsi="Arial" w:cs="Arial"/>
          <w:i/>
          <w:sz w:val="20"/>
          <w:szCs w:val="20"/>
        </w:rPr>
        <w:t xml:space="preserve"> bolsa é necessário que </w:t>
      </w:r>
      <w:proofErr w:type="gramStart"/>
      <w:r w:rsidR="00466DA3">
        <w:rPr>
          <w:rFonts w:ascii="Arial" w:hAnsi="Arial" w:cs="Arial"/>
          <w:i/>
          <w:sz w:val="20"/>
          <w:szCs w:val="20"/>
        </w:rPr>
        <w:t>o(</w:t>
      </w:r>
      <w:proofErr w:type="gramEnd"/>
      <w:r w:rsidR="00466DA3">
        <w:rPr>
          <w:rFonts w:ascii="Arial" w:hAnsi="Arial" w:cs="Arial"/>
          <w:i/>
          <w:sz w:val="20"/>
          <w:szCs w:val="20"/>
        </w:rPr>
        <w:t xml:space="preserve">a) estudante seja titular de conta no </w:t>
      </w:r>
      <w:r w:rsidR="00466DA3" w:rsidRPr="00466DA3">
        <w:rPr>
          <w:rFonts w:ascii="Arial" w:hAnsi="Arial" w:cs="Arial"/>
          <w:b/>
          <w:i/>
          <w:sz w:val="20"/>
          <w:szCs w:val="20"/>
        </w:rPr>
        <w:t>Banco do Brasil</w:t>
      </w:r>
      <w:r w:rsidR="00466DA3">
        <w:rPr>
          <w:rFonts w:ascii="Arial" w:hAnsi="Arial" w:cs="Arial"/>
          <w:i/>
          <w:sz w:val="20"/>
          <w:szCs w:val="20"/>
        </w:rPr>
        <w:t xml:space="preserve">. </w:t>
      </w:r>
    </w:p>
    <w:p w:rsidR="00B74E95" w:rsidRDefault="00B74E95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</w:p>
    <w:p w:rsidR="00466DA3" w:rsidRDefault="00466DA3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Caso você já tenha</w:t>
      </w:r>
      <w:r w:rsidR="00066123">
        <w:rPr>
          <w:rFonts w:ascii="Arial" w:hAnsi="Arial" w:cs="Arial"/>
          <w:i/>
          <w:sz w:val="20"/>
          <w:szCs w:val="20"/>
        </w:rPr>
        <w:t xml:space="preserve"> uma conta no Banco do Brasil</w:t>
      </w:r>
      <w:r>
        <w:rPr>
          <w:rFonts w:ascii="Arial" w:hAnsi="Arial" w:cs="Arial"/>
          <w:i/>
          <w:sz w:val="20"/>
          <w:szCs w:val="20"/>
        </w:rPr>
        <w:t>, favor informar o</w:t>
      </w:r>
      <w:r w:rsidRPr="00466DA3">
        <w:rPr>
          <w:rFonts w:ascii="Arial" w:hAnsi="Arial" w:cs="Arial"/>
          <w:i/>
          <w:sz w:val="20"/>
          <w:szCs w:val="20"/>
        </w:rPr>
        <w:t xml:space="preserve"> número</w:t>
      </w:r>
      <w:r>
        <w:rPr>
          <w:rFonts w:ascii="Arial" w:hAnsi="Arial" w:cs="Arial"/>
          <w:i/>
          <w:sz w:val="20"/>
          <w:szCs w:val="20"/>
        </w:rPr>
        <w:t xml:space="preserve"> de</w:t>
      </w:r>
      <w:r w:rsidR="00066123">
        <w:rPr>
          <w:rFonts w:ascii="Arial" w:hAnsi="Arial" w:cs="Arial"/>
          <w:i/>
          <w:sz w:val="20"/>
          <w:szCs w:val="20"/>
        </w:rPr>
        <w:t xml:space="preserve"> agência e conta corrente.</w:t>
      </w:r>
    </w:p>
    <w:p w:rsidR="00466DA3" w:rsidRDefault="00466DA3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  <w:proofErr w:type="gramStart"/>
      <w:r>
        <w:rPr>
          <w:rFonts w:ascii="Arial" w:hAnsi="Arial" w:cs="Arial"/>
          <w:i/>
          <w:sz w:val="20"/>
          <w:szCs w:val="20"/>
        </w:rPr>
        <w:t>Agência:..................................</w:t>
      </w:r>
      <w:proofErr w:type="gramEnd"/>
    </w:p>
    <w:p w:rsidR="00466DA3" w:rsidRPr="00466DA3" w:rsidRDefault="00466DA3" w:rsidP="00466DA3">
      <w:pPr>
        <w:spacing w:line="360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onta </w:t>
      </w:r>
      <w:proofErr w:type="gramStart"/>
      <w:r>
        <w:rPr>
          <w:rFonts w:ascii="Arial" w:hAnsi="Arial" w:cs="Arial"/>
          <w:i/>
          <w:sz w:val="20"/>
          <w:szCs w:val="20"/>
        </w:rPr>
        <w:t>corrente:.......................................</w:t>
      </w:r>
      <w:proofErr w:type="gramEnd"/>
    </w:p>
    <w:p w:rsidR="00423EF8" w:rsidRDefault="00423EF8" w:rsidP="00BC032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0BFA" w:rsidRPr="00423EF8" w:rsidRDefault="00D80BFA" w:rsidP="00BC032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23EF8" w:rsidRDefault="00423EF8" w:rsidP="00BC0328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423EF8">
        <w:rPr>
          <w:rFonts w:ascii="Arial" w:hAnsi="Arial" w:cs="Arial"/>
          <w:sz w:val="24"/>
          <w:szCs w:val="24"/>
        </w:rPr>
        <w:t xml:space="preserve">Blumenau, </w:t>
      </w:r>
      <w:r w:rsidR="00066123">
        <w:rPr>
          <w:rFonts w:ascii="Arial" w:hAnsi="Arial" w:cs="Arial"/>
          <w:sz w:val="24"/>
          <w:szCs w:val="24"/>
        </w:rPr>
        <w:t>......................................................................</w:t>
      </w:r>
      <w:r w:rsidRPr="00423EF8">
        <w:rPr>
          <w:rFonts w:ascii="Arial" w:hAnsi="Arial" w:cs="Arial"/>
          <w:sz w:val="24"/>
          <w:szCs w:val="24"/>
        </w:rPr>
        <w:t>.</w:t>
      </w:r>
    </w:p>
    <w:p w:rsidR="00BC0328" w:rsidRPr="00423EF8" w:rsidRDefault="00BC0328" w:rsidP="00423EF8">
      <w:pPr>
        <w:jc w:val="center"/>
        <w:rPr>
          <w:rFonts w:ascii="Arial" w:hAnsi="Arial" w:cs="Arial"/>
          <w:sz w:val="24"/>
          <w:szCs w:val="24"/>
        </w:rPr>
      </w:pPr>
    </w:p>
    <w:p w:rsidR="00423EF8" w:rsidRDefault="00423EF8" w:rsidP="00423EF8">
      <w:pPr>
        <w:jc w:val="center"/>
        <w:rPr>
          <w:rFonts w:ascii="Arial" w:hAnsi="Arial" w:cs="Arial"/>
          <w:sz w:val="24"/>
          <w:szCs w:val="24"/>
        </w:rPr>
      </w:pPr>
    </w:p>
    <w:p w:rsidR="00D80BFA" w:rsidRPr="00423EF8" w:rsidRDefault="00D80BFA" w:rsidP="00423EF8">
      <w:pPr>
        <w:jc w:val="center"/>
        <w:rPr>
          <w:rFonts w:ascii="Arial" w:hAnsi="Arial" w:cs="Arial"/>
          <w:sz w:val="24"/>
          <w:szCs w:val="24"/>
        </w:rPr>
      </w:pPr>
    </w:p>
    <w:p w:rsidR="00423EF8" w:rsidRPr="00423EF8" w:rsidRDefault="00423EF8" w:rsidP="00423EF8">
      <w:pPr>
        <w:jc w:val="center"/>
        <w:rPr>
          <w:rFonts w:ascii="Arial" w:hAnsi="Arial" w:cs="Arial"/>
          <w:sz w:val="24"/>
          <w:szCs w:val="24"/>
        </w:rPr>
      </w:pPr>
      <w:r w:rsidRPr="00423EF8">
        <w:rPr>
          <w:rFonts w:ascii="Arial" w:hAnsi="Arial" w:cs="Arial"/>
          <w:sz w:val="24"/>
          <w:szCs w:val="24"/>
        </w:rPr>
        <w:t>_____________________________</w:t>
      </w:r>
      <w:r w:rsidR="00BC0328">
        <w:rPr>
          <w:rFonts w:ascii="Arial" w:hAnsi="Arial" w:cs="Arial"/>
          <w:sz w:val="24"/>
          <w:szCs w:val="24"/>
        </w:rPr>
        <w:t>______</w:t>
      </w:r>
      <w:r w:rsidR="00066123">
        <w:rPr>
          <w:rFonts w:ascii="Arial" w:hAnsi="Arial" w:cs="Arial"/>
          <w:sz w:val="24"/>
          <w:szCs w:val="24"/>
        </w:rPr>
        <w:t>___</w:t>
      </w:r>
    </w:p>
    <w:p w:rsidR="00423EF8" w:rsidRPr="00423EF8" w:rsidRDefault="00BC0328" w:rsidP="00423EF8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sinatura </w:t>
      </w:r>
      <w:proofErr w:type="gramStart"/>
      <w:r>
        <w:rPr>
          <w:rFonts w:ascii="Arial" w:hAnsi="Arial" w:cs="Arial"/>
          <w:sz w:val="24"/>
          <w:szCs w:val="24"/>
        </w:rPr>
        <w:t>do(</w:t>
      </w:r>
      <w:proofErr w:type="gramEnd"/>
      <w:r>
        <w:rPr>
          <w:rFonts w:ascii="Arial" w:hAnsi="Arial" w:cs="Arial"/>
          <w:sz w:val="24"/>
          <w:szCs w:val="24"/>
        </w:rPr>
        <w:t>a)</w:t>
      </w:r>
      <w:r w:rsidR="00423EF8" w:rsidRPr="00423EF8">
        <w:rPr>
          <w:rFonts w:ascii="Arial" w:hAnsi="Arial" w:cs="Arial"/>
          <w:sz w:val="24"/>
          <w:szCs w:val="24"/>
        </w:rPr>
        <w:t xml:space="preserve"> discente do PPGNPMat</w:t>
      </w:r>
    </w:p>
    <w:p w:rsidR="00007BD4" w:rsidRDefault="00007BD4" w:rsidP="00CC2EE8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007BD4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0394" w:rsidRDefault="00850394" w:rsidP="00F27A53">
      <w:pPr>
        <w:spacing w:line="240" w:lineRule="auto"/>
      </w:pPr>
      <w:r>
        <w:separator/>
      </w:r>
    </w:p>
  </w:endnote>
  <w:endnote w:type="continuationSeparator" w:id="0">
    <w:p w:rsidR="00850394" w:rsidRDefault="00850394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B8C" w:rsidRDefault="008E4B8C" w:rsidP="008E4B8C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8E4B8C" w:rsidRDefault="008E4B8C" w:rsidP="008E4B8C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0394" w:rsidRDefault="00850394" w:rsidP="00F27A53">
      <w:pPr>
        <w:spacing w:line="240" w:lineRule="auto"/>
      </w:pPr>
      <w:r>
        <w:separator/>
      </w:r>
    </w:p>
  </w:footnote>
  <w:footnote w:type="continuationSeparator" w:id="0">
    <w:p w:rsidR="00850394" w:rsidRDefault="00850394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B8C" w:rsidRDefault="008E4B8C" w:rsidP="008E4B8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5B7D35F1" wp14:editId="6D8B4F64">
          <wp:simplePos x="0" y="0"/>
          <wp:positionH relativeFrom="column">
            <wp:posOffset>2726055</wp:posOffset>
          </wp:positionH>
          <wp:positionV relativeFrom="paragraph">
            <wp:posOffset>-16700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8E4B8C" w:rsidRDefault="008E4B8C" w:rsidP="008E4B8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8E4B8C" w:rsidRDefault="008E4B8C" w:rsidP="008E4B8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8E4B8C" w:rsidRDefault="008E4B8C" w:rsidP="008E4B8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8E4B8C" w:rsidRDefault="008E4B8C" w:rsidP="008E4B8C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8E4B8C" w:rsidRDefault="008E4B8C" w:rsidP="008E4B8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8E4B8C" w:rsidRDefault="008E4B8C" w:rsidP="008E4B8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Pr="008E4B8C" w:rsidRDefault="008E4B8C" w:rsidP="008E4B8C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07BD4"/>
    <w:rsid w:val="000311AF"/>
    <w:rsid w:val="00041882"/>
    <w:rsid w:val="00053B06"/>
    <w:rsid w:val="00066123"/>
    <w:rsid w:val="00077718"/>
    <w:rsid w:val="000A5676"/>
    <w:rsid w:val="000A7D53"/>
    <w:rsid w:val="000D6F1E"/>
    <w:rsid w:val="0010778A"/>
    <w:rsid w:val="00115501"/>
    <w:rsid w:val="00115F92"/>
    <w:rsid w:val="00134478"/>
    <w:rsid w:val="001548FD"/>
    <w:rsid w:val="001639F2"/>
    <w:rsid w:val="0017169B"/>
    <w:rsid w:val="00180F3F"/>
    <w:rsid w:val="001A6C91"/>
    <w:rsid w:val="001B15EE"/>
    <w:rsid w:val="001B4DE0"/>
    <w:rsid w:val="001E76B9"/>
    <w:rsid w:val="001F4410"/>
    <w:rsid w:val="0023005E"/>
    <w:rsid w:val="00273976"/>
    <w:rsid w:val="00292925"/>
    <w:rsid w:val="0029403F"/>
    <w:rsid w:val="002C02F8"/>
    <w:rsid w:val="002C7DC8"/>
    <w:rsid w:val="00305CD4"/>
    <w:rsid w:val="00311D56"/>
    <w:rsid w:val="00316814"/>
    <w:rsid w:val="00345BEE"/>
    <w:rsid w:val="00362CB6"/>
    <w:rsid w:val="00423EF8"/>
    <w:rsid w:val="00466DA3"/>
    <w:rsid w:val="004A2309"/>
    <w:rsid w:val="004B5141"/>
    <w:rsid w:val="004D032F"/>
    <w:rsid w:val="004E14BD"/>
    <w:rsid w:val="004E4478"/>
    <w:rsid w:val="004E45EF"/>
    <w:rsid w:val="004E7ED4"/>
    <w:rsid w:val="004F5EA1"/>
    <w:rsid w:val="00500BD7"/>
    <w:rsid w:val="005115CB"/>
    <w:rsid w:val="00542451"/>
    <w:rsid w:val="00557346"/>
    <w:rsid w:val="005A38F4"/>
    <w:rsid w:val="005B2E1D"/>
    <w:rsid w:val="005C00C3"/>
    <w:rsid w:val="005E48CF"/>
    <w:rsid w:val="0062081E"/>
    <w:rsid w:val="00625AF8"/>
    <w:rsid w:val="00633D85"/>
    <w:rsid w:val="00652DCD"/>
    <w:rsid w:val="00663610"/>
    <w:rsid w:val="0066694E"/>
    <w:rsid w:val="00694305"/>
    <w:rsid w:val="00694D20"/>
    <w:rsid w:val="006B1B16"/>
    <w:rsid w:val="006C693E"/>
    <w:rsid w:val="006F431D"/>
    <w:rsid w:val="007042A8"/>
    <w:rsid w:val="00707087"/>
    <w:rsid w:val="00711DCB"/>
    <w:rsid w:val="0075157A"/>
    <w:rsid w:val="007561AC"/>
    <w:rsid w:val="007A279B"/>
    <w:rsid w:val="007C16A0"/>
    <w:rsid w:val="007D2781"/>
    <w:rsid w:val="007D377F"/>
    <w:rsid w:val="007E16DD"/>
    <w:rsid w:val="007F2173"/>
    <w:rsid w:val="007F30E3"/>
    <w:rsid w:val="008005DD"/>
    <w:rsid w:val="00821BD7"/>
    <w:rsid w:val="00850394"/>
    <w:rsid w:val="0087772A"/>
    <w:rsid w:val="00882A32"/>
    <w:rsid w:val="008B51C9"/>
    <w:rsid w:val="008D1261"/>
    <w:rsid w:val="008D2C00"/>
    <w:rsid w:val="008E4B8C"/>
    <w:rsid w:val="008F0CFF"/>
    <w:rsid w:val="0092167B"/>
    <w:rsid w:val="00927551"/>
    <w:rsid w:val="0093046C"/>
    <w:rsid w:val="00931751"/>
    <w:rsid w:val="00952968"/>
    <w:rsid w:val="0096362C"/>
    <w:rsid w:val="00973331"/>
    <w:rsid w:val="009901D6"/>
    <w:rsid w:val="009B48D5"/>
    <w:rsid w:val="009D5AD7"/>
    <w:rsid w:val="009D5CE7"/>
    <w:rsid w:val="00A54DBE"/>
    <w:rsid w:val="00A94AC9"/>
    <w:rsid w:val="00AD7017"/>
    <w:rsid w:val="00AE58C6"/>
    <w:rsid w:val="00AE63DC"/>
    <w:rsid w:val="00AF285E"/>
    <w:rsid w:val="00AF5608"/>
    <w:rsid w:val="00AF56D8"/>
    <w:rsid w:val="00AF5FFE"/>
    <w:rsid w:val="00B07928"/>
    <w:rsid w:val="00B13071"/>
    <w:rsid w:val="00B16BEC"/>
    <w:rsid w:val="00B215A6"/>
    <w:rsid w:val="00B6562E"/>
    <w:rsid w:val="00B70530"/>
    <w:rsid w:val="00B7121D"/>
    <w:rsid w:val="00B73F0D"/>
    <w:rsid w:val="00B74E95"/>
    <w:rsid w:val="00B9311E"/>
    <w:rsid w:val="00BC0328"/>
    <w:rsid w:val="00BD2E90"/>
    <w:rsid w:val="00C23FD8"/>
    <w:rsid w:val="00C66169"/>
    <w:rsid w:val="00CA48BB"/>
    <w:rsid w:val="00CB10D3"/>
    <w:rsid w:val="00CC1357"/>
    <w:rsid w:val="00CC2EE8"/>
    <w:rsid w:val="00CC6732"/>
    <w:rsid w:val="00D42472"/>
    <w:rsid w:val="00D54D81"/>
    <w:rsid w:val="00D7188C"/>
    <w:rsid w:val="00D80BFA"/>
    <w:rsid w:val="00D86985"/>
    <w:rsid w:val="00D90F2A"/>
    <w:rsid w:val="00D92999"/>
    <w:rsid w:val="00D964D5"/>
    <w:rsid w:val="00DA44EF"/>
    <w:rsid w:val="00DB6561"/>
    <w:rsid w:val="00DC3529"/>
    <w:rsid w:val="00E347B1"/>
    <w:rsid w:val="00E359F5"/>
    <w:rsid w:val="00E400DA"/>
    <w:rsid w:val="00E86167"/>
    <w:rsid w:val="00EA772F"/>
    <w:rsid w:val="00ED6FCC"/>
    <w:rsid w:val="00F00F66"/>
    <w:rsid w:val="00F16BCD"/>
    <w:rsid w:val="00F270AA"/>
    <w:rsid w:val="00F27A53"/>
    <w:rsid w:val="00F33D5F"/>
    <w:rsid w:val="00F624EB"/>
    <w:rsid w:val="00F64C7F"/>
    <w:rsid w:val="00FA5A3C"/>
    <w:rsid w:val="00FE40A3"/>
    <w:rsid w:val="00FE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0283B9"/>
  <w15:docId w15:val="{678A3F4C-1A96-49CB-BFD8-EC44420AC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8E4B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0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5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9</cp:revision>
  <cp:lastPrinted>2019-02-22T13:18:00Z</cp:lastPrinted>
  <dcterms:created xsi:type="dcterms:W3CDTF">2019-07-15T21:47:00Z</dcterms:created>
  <dcterms:modified xsi:type="dcterms:W3CDTF">2020-08-13T22:28:00Z</dcterms:modified>
</cp:coreProperties>
</file>